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18645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3179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9265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0057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62758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9700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21423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22137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1874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6947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26880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оссейн Исмаил Ибрахим Аль-хаязи</dc:creator>
  <dc:language>ru-RU</dc:language>
  <cp:keywords/>
  <dcterms:created xsi:type="dcterms:W3CDTF">2025-03-17T08:28:57Z</dcterms:created>
  <dcterms:modified xsi:type="dcterms:W3CDTF">2025-03-17T08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